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8308" w14:textId="77777777" w:rsidR="00861D2A" w:rsidRPr="00861D2A" w:rsidRDefault="00861D2A" w:rsidP="00861D2A">
      <w:pPr>
        <w:rPr>
          <w:i/>
          <w:iCs/>
        </w:rPr>
      </w:pPr>
      <w:r w:rsidRPr="00861D2A">
        <w:rPr>
          <w:i/>
          <w:iCs/>
        </w:rPr>
        <w:t>Connecting with friends on social networking sites</w:t>
      </w:r>
    </w:p>
    <w:p w14:paraId="365CA82B" w14:textId="77777777" w:rsidR="00D15BD5" w:rsidRPr="009035A3" w:rsidRDefault="00D15BD5">
      <w:pPr>
        <w:rPr>
          <w:i/>
          <w:iCs/>
        </w:rPr>
      </w:pPr>
    </w:p>
    <w:sectPr w:rsidR="00D15BD5" w:rsidRPr="009035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TG1NDI1NjIzNjdV0lEKTi0uzszPAykwrAUAtGPUPSwAAAA="/>
  </w:docVars>
  <w:rsids>
    <w:rsidRoot w:val="00861D2A"/>
    <w:rsid w:val="00861D2A"/>
    <w:rsid w:val="009035A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78134"/>
  <w15:chartTrackingRefBased/>
  <w15:docId w15:val="{205AB9D1-B3C0-4C7F-BDAE-9522C7FAA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0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6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2T08:43:00Z</dcterms:created>
  <dcterms:modified xsi:type="dcterms:W3CDTF">2022-05-02T08:43:00Z</dcterms:modified>
</cp:coreProperties>
</file>